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07F1" w:rsidRPr="005407F1" w:rsidRDefault="005407F1" w:rsidP="005407F1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5407F1" w:rsidRPr="005407F1" w:rsidRDefault="005407F1" w:rsidP="005407F1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5407F1" w:rsidRPr="005407F1" w:rsidRDefault="005407F1" w:rsidP="005407F1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5407F1">
        <w:rPr>
          <w:b/>
          <w:snapToGrid w:val="0"/>
          <w:szCs w:val="20"/>
          <w:lang w:val="es-AR" w:eastAsia="es-ES"/>
        </w:rPr>
        <w:t>REGISTRADO BAJO Nº CDCIC-319/23</w:t>
      </w:r>
    </w:p>
    <w:p w:rsidR="005407F1" w:rsidRPr="005407F1" w:rsidRDefault="005407F1" w:rsidP="005407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5407F1" w:rsidRPr="005407F1" w:rsidRDefault="005407F1" w:rsidP="005407F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5407F1">
        <w:rPr>
          <w:b/>
          <w:szCs w:val="20"/>
          <w:lang w:val="es-AR"/>
        </w:rPr>
        <w:t xml:space="preserve">Corresponde al </w:t>
      </w:r>
      <w:proofErr w:type="spellStart"/>
      <w:r w:rsidRPr="005407F1">
        <w:rPr>
          <w:b/>
          <w:szCs w:val="20"/>
          <w:lang w:val="es-AR"/>
        </w:rPr>
        <w:t>Expe</w:t>
      </w:r>
      <w:proofErr w:type="spellEnd"/>
      <w:r w:rsidRPr="005407F1">
        <w:rPr>
          <w:b/>
          <w:szCs w:val="20"/>
          <w:lang w:val="es-AR"/>
        </w:rPr>
        <w:t xml:space="preserve"> Nº 876/22</w:t>
      </w:r>
    </w:p>
    <w:p w:rsidR="005407F1" w:rsidRPr="005407F1" w:rsidRDefault="005407F1" w:rsidP="005407F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:rsidR="005407F1" w:rsidRPr="005407F1" w:rsidRDefault="005407F1" w:rsidP="005407F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5407F1">
        <w:rPr>
          <w:b/>
          <w:szCs w:val="20"/>
          <w:lang w:val="es-AR"/>
        </w:rPr>
        <w:t>BAHIA BLANCA</w:t>
      </w:r>
      <w:r w:rsidRPr="005407F1">
        <w:rPr>
          <w:szCs w:val="20"/>
          <w:lang w:val="es-AR"/>
        </w:rPr>
        <w:t xml:space="preserve">, </w:t>
      </w:r>
      <w:r w:rsidR="00CE3203">
        <w:rPr>
          <w:szCs w:val="20"/>
          <w:lang w:val="es-AR"/>
        </w:rPr>
        <w:t>26 de septiembre de 2023</w:t>
      </w:r>
      <w:bookmarkStart w:id="0" w:name="_GoBack"/>
      <w:bookmarkEnd w:id="0"/>
    </w:p>
    <w:p w:rsidR="005407F1" w:rsidRPr="005407F1" w:rsidRDefault="005407F1" w:rsidP="005407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5407F1" w:rsidRPr="005407F1" w:rsidRDefault="005407F1" w:rsidP="005407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5407F1" w:rsidRPr="005407F1" w:rsidRDefault="005407F1" w:rsidP="005407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5407F1">
        <w:rPr>
          <w:b/>
          <w:szCs w:val="20"/>
          <w:lang w:val="es-AR"/>
        </w:rPr>
        <w:t>VISTO:</w:t>
      </w:r>
    </w:p>
    <w:p w:rsidR="005407F1" w:rsidRPr="005407F1" w:rsidRDefault="005407F1" w:rsidP="005407F1">
      <w:pPr>
        <w:autoSpaceDE w:val="0"/>
        <w:autoSpaceDN w:val="0"/>
        <w:adjustRightInd w:val="0"/>
        <w:rPr>
          <w:lang w:val="es-ES_tradnl"/>
        </w:rPr>
      </w:pPr>
    </w:p>
    <w:p w:rsidR="005407F1" w:rsidRPr="005407F1" w:rsidRDefault="005407F1" w:rsidP="005407F1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  <w:r w:rsidRPr="005407F1">
        <w:rPr>
          <w:color w:val="000000"/>
          <w:lang w:val="es-AR" w:eastAsia="es-AR"/>
        </w:rPr>
        <w:t xml:space="preserve"> </w:t>
      </w:r>
      <w:r w:rsidRPr="005407F1">
        <w:rPr>
          <w:color w:val="000000"/>
          <w:sz w:val="23"/>
          <w:szCs w:val="23"/>
          <w:lang w:val="es-AR" w:eastAsia="es-AR"/>
        </w:rPr>
        <w:t>La resolución CSU-634/22 por la que se incorpora al Sistema de Tutorías Académicas de la Universidad Nacional del Sur la figura del/la Coordinador/a de Acciones Tutoriales, definiendo su perfil, funciones y financiamiento;</w:t>
      </w:r>
    </w:p>
    <w:p w:rsidR="005407F1" w:rsidRPr="005407F1" w:rsidRDefault="005407F1" w:rsidP="005407F1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</w:p>
    <w:p w:rsidR="005407F1" w:rsidRPr="005407F1" w:rsidRDefault="005407F1" w:rsidP="005407F1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  <w:r w:rsidRPr="005407F1">
        <w:rPr>
          <w:color w:val="000000"/>
          <w:sz w:val="23"/>
          <w:szCs w:val="23"/>
          <w:lang w:val="es-AR" w:eastAsia="es-AR"/>
        </w:rPr>
        <w:t>La resolución CSU-279/2023 referida a la designación de las/os Coordinadoras/es de</w:t>
      </w:r>
    </w:p>
    <w:p w:rsidR="005407F1" w:rsidRPr="005407F1" w:rsidRDefault="005407F1" w:rsidP="005407F1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  <w:r w:rsidRPr="005407F1">
        <w:rPr>
          <w:color w:val="000000"/>
          <w:sz w:val="23"/>
          <w:szCs w:val="23"/>
          <w:lang w:val="es-AR" w:eastAsia="es-AR"/>
        </w:rPr>
        <w:t xml:space="preserve">Acciones Tutoriales; y </w:t>
      </w:r>
    </w:p>
    <w:p w:rsidR="005407F1" w:rsidRPr="005407F1" w:rsidRDefault="005407F1" w:rsidP="005407F1">
      <w:pPr>
        <w:ind w:firstLine="720"/>
        <w:jc w:val="both"/>
        <w:rPr>
          <w:lang w:val="es-ES_tradnl"/>
        </w:rPr>
      </w:pPr>
    </w:p>
    <w:p w:rsidR="005407F1" w:rsidRPr="005407F1" w:rsidRDefault="005407F1" w:rsidP="005407F1">
      <w:pPr>
        <w:jc w:val="both"/>
        <w:rPr>
          <w:lang w:val="es-ES"/>
        </w:rPr>
      </w:pPr>
      <w:r w:rsidRPr="005407F1">
        <w:rPr>
          <w:b/>
          <w:smallCaps/>
          <w:lang w:val="es-ES"/>
        </w:rPr>
        <w:t>CONSIDERANDO:</w:t>
      </w:r>
      <w:r w:rsidRPr="005407F1">
        <w:rPr>
          <w:lang w:val="es-ES"/>
        </w:rPr>
        <w:t xml:space="preserve"> </w:t>
      </w:r>
    </w:p>
    <w:p w:rsidR="005407F1" w:rsidRPr="005407F1" w:rsidRDefault="005407F1" w:rsidP="005407F1">
      <w:pPr>
        <w:jc w:val="both"/>
        <w:rPr>
          <w:lang w:val="es-ES"/>
        </w:rPr>
      </w:pPr>
    </w:p>
    <w:p w:rsidR="005407F1" w:rsidRPr="005407F1" w:rsidRDefault="005407F1" w:rsidP="005407F1">
      <w:pPr>
        <w:ind w:firstLine="851"/>
        <w:jc w:val="both"/>
        <w:rPr>
          <w:lang w:val="es-ES"/>
        </w:rPr>
      </w:pPr>
      <w:r w:rsidRPr="005407F1">
        <w:rPr>
          <w:lang w:val="es-ES"/>
        </w:rPr>
        <w:t xml:space="preserve">Que las acciones tutoriales buscan facilitar y promover el ingreso e inserción en la vida universitaria de los ingresantes, asesorándolos e integrándolos en todos los aspectos organizativos, de bienestar y adaptación a la vida universitaria entre otras cosas; </w:t>
      </w:r>
    </w:p>
    <w:p w:rsidR="005407F1" w:rsidRPr="005407F1" w:rsidRDefault="005407F1" w:rsidP="005407F1">
      <w:pPr>
        <w:ind w:firstLine="720"/>
        <w:jc w:val="both"/>
        <w:rPr>
          <w:lang w:val="es-ES"/>
        </w:rPr>
      </w:pPr>
    </w:p>
    <w:p w:rsidR="005407F1" w:rsidRPr="005407F1" w:rsidRDefault="005407F1" w:rsidP="005407F1">
      <w:pPr>
        <w:ind w:firstLine="851"/>
        <w:jc w:val="both"/>
        <w:rPr>
          <w:lang w:val="es-ES"/>
        </w:rPr>
      </w:pPr>
      <w:r w:rsidRPr="005407F1">
        <w:rPr>
          <w:lang w:val="es-ES"/>
        </w:rPr>
        <w:t>Que es necesario designar un Coordinador de Acciones Tutoriales que cumpla con el perfil establecido en el Anexo de la Resolución CSU-736/21;</w:t>
      </w:r>
    </w:p>
    <w:p w:rsidR="005407F1" w:rsidRPr="005407F1" w:rsidRDefault="005407F1" w:rsidP="005407F1">
      <w:pPr>
        <w:ind w:firstLine="720"/>
        <w:jc w:val="both"/>
        <w:rPr>
          <w:lang w:val="es-ES"/>
        </w:rPr>
      </w:pPr>
    </w:p>
    <w:p w:rsidR="005407F1" w:rsidRPr="005407F1" w:rsidRDefault="005407F1" w:rsidP="005407F1">
      <w:pPr>
        <w:ind w:firstLine="851"/>
        <w:jc w:val="both"/>
        <w:rPr>
          <w:lang w:val="es-ES"/>
        </w:rPr>
      </w:pPr>
      <w:r w:rsidRPr="005407F1">
        <w:rPr>
          <w:lang w:val="es-ES"/>
        </w:rPr>
        <w:t xml:space="preserve">Que se realizó un llamado a inscripción para cubrir dicho cargo y hubo un solo inscripto; </w:t>
      </w:r>
    </w:p>
    <w:p w:rsidR="005407F1" w:rsidRPr="005407F1" w:rsidRDefault="005407F1" w:rsidP="005407F1">
      <w:pPr>
        <w:ind w:firstLine="720"/>
        <w:jc w:val="both"/>
        <w:rPr>
          <w:lang w:val="es-ES"/>
        </w:rPr>
      </w:pPr>
    </w:p>
    <w:p w:rsidR="005407F1" w:rsidRPr="005407F1" w:rsidRDefault="005407F1" w:rsidP="005407F1">
      <w:pPr>
        <w:ind w:firstLine="851"/>
        <w:jc w:val="both"/>
        <w:rPr>
          <w:lang w:val="es-ES"/>
        </w:rPr>
      </w:pPr>
      <w:r w:rsidRPr="005407F1">
        <w:rPr>
          <w:lang w:val="es-ES"/>
        </w:rPr>
        <w:t xml:space="preserve">Que el Lic. Diego Orbe Leiva reviste un cargo ordinario de Auxiliar de Docencia en el Departamento de Ciencias e Ingeniería de la Computación; </w:t>
      </w:r>
    </w:p>
    <w:p w:rsidR="005407F1" w:rsidRPr="005407F1" w:rsidRDefault="005407F1" w:rsidP="005407F1">
      <w:pPr>
        <w:ind w:firstLine="720"/>
        <w:jc w:val="both"/>
        <w:rPr>
          <w:lang w:val="es-ES"/>
        </w:rPr>
      </w:pPr>
    </w:p>
    <w:p w:rsidR="005407F1" w:rsidRPr="005407F1" w:rsidRDefault="005407F1" w:rsidP="005407F1">
      <w:pPr>
        <w:ind w:firstLine="720"/>
        <w:jc w:val="both"/>
        <w:rPr>
          <w:lang w:val="es-ES"/>
        </w:rPr>
      </w:pPr>
      <w:r w:rsidRPr="005407F1">
        <w:rPr>
          <w:lang w:val="es-ES"/>
        </w:rPr>
        <w:t xml:space="preserve">  Que se ha desempeñado en dicho cargo desde el año 2021; </w:t>
      </w:r>
    </w:p>
    <w:p w:rsidR="005407F1" w:rsidRPr="005407F1" w:rsidRDefault="005407F1" w:rsidP="005407F1">
      <w:pPr>
        <w:jc w:val="both"/>
        <w:rPr>
          <w:lang w:val="es-ES"/>
        </w:rPr>
      </w:pPr>
    </w:p>
    <w:p w:rsidR="005407F1" w:rsidRPr="005407F1" w:rsidRDefault="005407F1" w:rsidP="005407F1">
      <w:pPr>
        <w:ind w:firstLine="720"/>
        <w:jc w:val="both"/>
        <w:rPr>
          <w:lang w:val="es-ES"/>
        </w:rPr>
      </w:pPr>
      <w:r w:rsidRPr="005407F1">
        <w:rPr>
          <w:lang w:val="es-ES"/>
        </w:rPr>
        <w:t xml:space="preserve">  Que los miembros del Consejo Departamental coinciden en que el Lic. Orbe Leiva reúne los antecedentes necesarios para desempeñarse como Coordinador de Acciones Tutoriales; </w:t>
      </w:r>
    </w:p>
    <w:p w:rsidR="005407F1" w:rsidRPr="005407F1" w:rsidRDefault="005407F1" w:rsidP="005407F1">
      <w:pPr>
        <w:ind w:firstLine="720"/>
        <w:jc w:val="both"/>
        <w:rPr>
          <w:lang w:val="es-ES"/>
        </w:rPr>
      </w:pPr>
    </w:p>
    <w:p w:rsidR="005407F1" w:rsidRPr="005407F1" w:rsidRDefault="005407F1" w:rsidP="005407F1">
      <w:pPr>
        <w:ind w:firstLine="720"/>
        <w:jc w:val="both"/>
        <w:rPr>
          <w:lang w:val="es-ES"/>
        </w:rPr>
      </w:pPr>
      <w:r w:rsidRPr="005407F1">
        <w:rPr>
          <w:lang w:val="es-ES"/>
        </w:rPr>
        <w:t xml:space="preserve">  Que el Consejo Departamental aprobó por unanimidad, en su reunión de fecha 26 de septiembre de 2023, dicha designación;</w:t>
      </w:r>
    </w:p>
    <w:p w:rsidR="005407F1" w:rsidRPr="005407F1" w:rsidRDefault="005407F1" w:rsidP="005407F1">
      <w:pPr>
        <w:ind w:firstLine="720"/>
        <w:jc w:val="both"/>
        <w:rPr>
          <w:lang w:val="es-ES"/>
        </w:rPr>
      </w:pPr>
    </w:p>
    <w:p w:rsidR="005407F1" w:rsidRPr="005407F1" w:rsidRDefault="005407F1" w:rsidP="005407F1">
      <w:pPr>
        <w:keepNext/>
        <w:spacing w:before="240" w:after="240"/>
        <w:jc w:val="both"/>
        <w:outlineLvl w:val="0"/>
        <w:rPr>
          <w:b/>
          <w:smallCaps/>
          <w:kern w:val="28"/>
          <w:szCs w:val="20"/>
          <w:lang w:val="es-ES"/>
        </w:rPr>
      </w:pPr>
      <w:r w:rsidRPr="005407F1">
        <w:rPr>
          <w:b/>
          <w:smallCaps/>
          <w:kern w:val="28"/>
          <w:szCs w:val="20"/>
          <w:lang w:val="es-ES"/>
        </w:rPr>
        <w:t>POR ELLO,</w:t>
      </w:r>
    </w:p>
    <w:p w:rsidR="005407F1" w:rsidRPr="005407F1" w:rsidRDefault="005407F1" w:rsidP="005407F1">
      <w:pPr>
        <w:jc w:val="center"/>
        <w:rPr>
          <w:b/>
          <w:lang w:val="es-ES_tradnl"/>
        </w:rPr>
      </w:pPr>
      <w:r w:rsidRPr="005407F1">
        <w:rPr>
          <w:b/>
          <w:lang w:val="es-ES_tradnl"/>
        </w:rPr>
        <w:t>EL CONSEJO DEPARTAMENTAL DE CIENCIAS E INGENIERÍA DE LA COMPUTACIÓN</w:t>
      </w:r>
    </w:p>
    <w:p w:rsidR="005407F1" w:rsidRPr="005407F1" w:rsidRDefault="005407F1" w:rsidP="005407F1">
      <w:pPr>
        <w:keepNext/>
        <w:outlineLvl w:val="1"/>
        <w:rPr>
          <w:b/>
          <w:lang w:val="es-AR"/>
        </w:rPr>
      </w:pPr>
      <w:r w:rsidRPr="005407F1">
        <w:rPr>
          <w:b/>
          <w:lang w:val="es-AR"/>
        </w:rPr>
        <w:lastRenderedPageBreak/>
        <w:t>///CDCIC-319/23</w:t>
      </w:r>
    </w:p>
    <w:p w:rsidR="005407F1" w:rsidRPr="005407F1" w:rsidRDefault="005407F1" w:rsidP="005407F1">
      <w:pPr>
        <w:keepNext/>
        <w:outlineLvl w:val="1"/>
        <w:rPr>
          <w:b/>
          <w:lang w:val="es-AR"/>
        </w:rPr>
      </w:pPr>
    </w:p>
    <w:p w:rsidR="005407F1" w:rsidRPr="005407F1" w:rsidRDefault="005407F1" w:rsidP="005407F1">
      <w:pPr>
        <w:keepNext/>
        <w:jc w:val="center"/>
        <w:outlineLvl w:val="1"/>
        <w:rPr>
          <w:b/>
          <w:smallCaps/>
          <w:szCs w:val="20"/>
          <w:lang w:val="es-ES"/>
        </w:rPr>
      </w:pPr>
      <w:r w:rsidRPr="005407F1">
        <w:rPr>
          <w:b/>
          <w:smallCaps/>
          <w:szCs w:val="20"/>
          <w:lang w:val="es-ES"/>
        </w:rPr>
        <w:t>RESUELVE:</w:t>
      </w:r>
    </w:p>
    <w:p w:rsidR="005407F1" w:rsidRPr="005407F1" w:rsidRDefault="005407F1" w:rsidP="005407F1">
      <w:pPr>
        <w:jc w:val="both"/>
        <w:rPr>
          <w:b/>
          <w:bCs/>
          <w:szCs w:val="20"/>
          <w:lang w:val="es-ES"/>
        </w:rPr>
      </w:pPr>
    </w:p>
    <w:p w:rsidR="005407F1" w:rsidRPr="005407F1" w:rsidRDefault="005407F1" w:rsidP="005407F1">
      <w:pPr>
        <w:jc w:val="both"/>
        <w:rPr>
          <w:szCs w:val="20"/>
          <w:lang w:val="es-ES"/>
        </w:rPr>
      </w:pPr>
      <w:r w:rsidRPr="005407F1">
        <w:rPr>
          <w:b/>
          <w:bCs/>
          <w:szCs w:val="20"/>
          <w:lang w:val="es-ES"/>
        </w:rPr>
        <w:t>ARTICULO 1º:</w:t>
      </w:r>
      <w:r w:rsidRPr="005407F1">
        <w:rPr>
          <w:szCs w:val="20"/>
          <w:lang w:val="es-ES"/>
        </w:rPr>
        <w:t xml:space="preserve"> Designar al </w:t>
      </w:r>
      <w:r w:rsidRPr="005407F1">
        <w:rPr>
          <w:b/>
          <w:szCs w:val="20"/>
          <w:lang w:val="es-ES"/>
        </w:rPr>
        <w:t>Licenciado Diego Sebastián ORBE LEIVA (</w:t>
      </w:r>
      <w:proofErr w:type="spellStart"/>
      <w:r w:rsidRPr="005407F1">
        <w:rPr>
          <w:b/>
          <w:szCs w:val="20"/>
          <w:lang w:val="es-ES"/>
        </w:rPr>
        <w:t>Leg</w:t>
      </w:r>
      <w:proofErr w:type="spellEnd"/>
      <w:r w:rsidRPr="005407F1">
        <w:rPr>
          <w:b/>
          <w:szCs w:val="20"/>
          <w:lang w:val="es-ES"/>
        </w:rPr>
        <w:t>. 15058)</w:t>
      </w:r>
      <w:r w:rsidRPr="005407F1">
        <w:rPr>
          <w:szCs w:val="20"/>
          <w:lang w:val="es-ES"/>
        </w:rPr>
        <w:t xml:space="preserve"> como </w:t>
      </w:r>
      <w:r w:rsidRPr="005407F1">
        <w:rPr>
          <w:i/>
          <w:szCs w:val="20"/>
          <w:lang w:val="es-ES_tradnl"/>
        </w:rPr>
        <w:t>Coordinador de Acciones Tutoriales del Departamento de Ciencias e Ingeniería de la Computación</w:t>
      </w:r>
      <w:r w:rsidRPr="005407F1">
        <w:rPr>
          <w:szCs w:val="20"/>
          <w:lang w:val="es-ES_tradnl"/>
        </w:rPr>
        <w:t xml:space="preserve">. </w:t>
      </w:r>
    </w:p>
    <w:p w:rsidR="005407F1" w:rsidRPr="005407F1" w:rsidRDefault="005407F1" w:rsidP="005407F1">
      <w:pPr>
        <w:rPr>
          <w:lang w:val="es-AR"/>
        </w:rPr>
      </w:pPr>
    </w:p>
    <w:p w:rsidR="005407F1" w:rsidRPr="005407F1" w:rsidRDefault="005407F1" w:rsidP="005407F1">
      <w:pPr>
        <w:jc w:val="both"/>
        <w:rPr>
          <w:szCs w:val="20"/>
          <w:lang w:val="es-AR"/>
        </w:rPr>
      </w:pPr>
      <w:r w:rsidRPr="005407F1">
        <w:rPr>
          <w:b/>
          <w:bCs/>
          <w:szCs w:val="20"/>
          <w:lang w:val="es-ES"/>
        </w:rPr>
        <w:t xml:space="preserve">ARTICULO 2º: </w:t>
      </w:r>
      <w:r w:rsidRPr="005407F1">
        <w:rPr>
          <w:szCs w:val="20"/>
          <w:lang w:val="es-ES"/>
        </w:rPr>
        <w:t xml:space="preserve">Por </w:t>
      </w:r>
      <w:r w:rsidRPr="005407F1">
        <w:rPr>
          <w:szCs w:val="20"/>
          <w:lang w:val="es-AR"/>
        </w:rPr>
        <w:t>el desempeño de sus funciones</w:t>
      </w:r>
      <w:r w:rsidRPr="005407F1">
        <w:rPr>
          <w:szCs w:val="20"/>
          <w:lang w:val="es-ES"/>
        </w:rPr>
        <w:t xml:space="preserve"> el Lic. Orbe Leiva percibirá</w:t>
      </w:r>
      <w:r w:rsidRPr="005407F1">
        <w:rPr>
          <w:szCs w:val="20"/>
          <w:lang w:val="es-AR"/>
        </w:rPr>
        <w:t xml:space="preserve"> una suma fija mensual, no remunerativa y no </w:t>
      </w:r>
      <w:proofErr w:type="spellStart"/>
      <w:r w:rsidRPr="005407F1">
        <w:rPr>
          <w:szCs w:val="20"/>
          <w:lang w:val="es-AR"/>
        </w:rPr>
        <w:t>bonificable</w:t>
      </w:r>
      <w:proofErr w:type="spellEnd"/>
      <w:r w:rsidRPr="005407F1">
        <w:rPr>
          <w:szCs w:val="20"/>
          <w:lang w:val="es-AR"/>
        </w:rPr>
        <w:t xml:space="preserve"> de Pesos Treinta Mil ($ 30.000-), a partir del 01 de octubre y el 31 de diciembre de 2023 (inclusive).</w:t>
      </w:r>
    </w:p>
    <w:p w:rsidR="005407F1" w:rsidRPr="005407F1" w:rsidRDefault="005407F1" w:rsidP="005407F1">
      <w:pPr>
        <w:jc w:val="both"/>
        <w:rPr>
          <w:szCs w:val="20"/>
          <w:lang w:val="es-AR"/>
        </w:rPr>
      </w:pPr>
    </w:p>
    <w:p w:rsidR="005407F1" w:rsidRPr="005407F1" w:rsidRDefault="005407F1" w:rsidP="005407F1">
      <w:pPr>
        <w:jc w:val="both"/>
        <w:rPr>
          <w:szCs w:val="20"/>
          <w:lang w:val="es-AR"/>
        </w:rPr>
      </w:pPr>
      <w:r w:rsidRPr="005407F1">
        <w:rPr>
          <w:b/>
          <w:bCs/>
          <w:szCs w:val="20"/>
          <w:lang w:val="es-ES"/>
        </w:rPr>
        <w:t xml:space="preserve">ARTICULO 3º: </w:t>
      </w:r>
      <w:r w:rsidRPr="005407F1">
        <w:rPr>
          <w:szCs w:val="20"/>
          <w:lang w:val="es-AR"/>
        </w:rPr>
        <w:t xml:space="preserve">Imputar el gasto de los Coordinadores de Acciones Tutoriales durante el mes de octubre del presente año al Grupo Presupuestario 0215 - Categoría Programática 99.04.09.01: Programa: Programas Especiales – Subprograma: Asistencia Académica y Estudiantil Proyecto: Sigamos Estudiando 2021 – Actividad: Univ. Públicas comprometidas con derecho a estudiar -Unidad Presupuestaria 033.001.000: Secretaría General Académica, –– Fuente de financiamiento 16; durante el mes de noviembre del presente año al Grupo Presupuestario 0242 RSPU 152/2023 - SIGAMOS ESTUDIANDO 2022 – Categoría Programática 99.04.09.01: Programa: Programas Especiales – Subprograma: Asistencia Académica y Estudiantil Proyecto: Sigamos Estudiando 2021 – Actividad: Univ. Públicas comprometidas con derecho a estudiar - Unidad Presupuestaria 033.001.000: Secretaría General Académica - Fuente de Financiamiento 11; y durante el mes diciembre al </w:t>
      </w:r>
      <w:proofErr w:type="spellStart"/>
      <w:r w:rsidRPr="005407F1">
        <w:rPr>
          <w:szCs w:val="20"/>
          <w:lang w:val="es-AR"/>
        </w:rPr>
        <w:t>al</w:t>
      </w:r>
      <w:proofErr w:type="spellEnd"/>
      <w:r w:rsidRPr="005407F1">
        <w:rPr>
          <w:szCs w:val="20"/>
          <w:lang w:val="es-AR"/>
        </w:rPr>
        <w:t xml:space="preserve"> Grupo</w:t>
      </w:r>
    </w:p>
    <w:p w:rsidR="005407F1" w:rsidRPr="005407F1" w:rsidRDefault="005407F1" w:rsidP="005407F1">
      <w:pPr>
        <w:jc w:val="both"/>
        <w:rPr>
          <w:szCs w:val="20"/>
          <w:lang w:val="es-AR"/>
        </w:rPr>
      </w:pPr>
      <w:r w:rsidRPr="005407F1">
        <w:rPr>
          <w:szCs w:val="20"/>
          <w:lang w:val="es-AR"/>
        </w:rPr>
        <w:t>Presupuestario 0234 - Categoría programática: 99.01.46.03: Programa PLAN DE VIRTUALIZACIÓN DE LA EDUCACIÓN SUPERIOR III, Unidad Presupuestaria 034.001.000: Secretaría General de Relaciones Institucionales y Planeamiento - Fuente</w:t>
      </w:r>
    </w:p>
    <w:p w:rsidR="005407F1" w:rsidRPr="005407F1" w:rsidRDefault="005407F1" w:rsidP="005407F1">
      <w:pPr>
        <w:jc w:val="both"/>
        <w:rPr>
          <w:szCs w:val="20"/>
          <w:lang w:val="es-AR"/>
        </w:rPr>
      </w:pPr>
      <w:r w:rsidRPr="005407F1">
        <w:rPr>
          <w:szCs w:val="20"/>
          <w:lang w:val="es-AR"/>
        </w:rPr>
        <w:t>de Financiamiento 16.</w:t>
      </w:r>
    </w:p>
    <w:p w:rsidR="005407F1" w:rsidRPr="005407F1" w:rsidRDefault="005407F1" w:rsidP="005407F1">
      <w:pPr>
        <w:jc w:val="both"/>
        <w:rPr>
          <w:b/>
          <w:bCs/>
          <w:szCs w:val="20"/>
          <w:lang w:val="es-ES"/>
        </w:rPr>
      </w:pPr>
    </w:p>
    <w:p w:rsidR="005407F1" w:rsidRPr="005407F1" w:rsidRDefault="005407F1" w:rsidP="005407F1">
      <w:pPr>
        <w:jc w:val="both"/>
        <w:rPr>
          <w:rFonts w:ascii="Arial" w:hAnsi="Arial" w:cs="Arial"/>
          <w:lang w:val="es-ES"/>
        </w:rPr>
      </w:pPr>
      <w:r w:rsidRPr="005407F1">
        <w:rPr>
          <w:b/>
          <w:bCs/>
          <w:szCs w:val="20"/>
          <w:lang w:val="es-ES"/>
        </w:rPr>
        <w:t xml:space="preserve">ARTICULO 4º: </w:t>
      </w:r>
      <w:r w:rsidRPr="005407F1">
        <w:rPr>
          <w:bCs/>
          <w:szCs w:val="20"/>
          <w:lang w:val="es-ES"/>
        </w:rPr>
        <w:t xml:space="preserve">Regístrese; comuníquese; pase a la Dirección General de Economía y Finanzas (Dirección de Programación Presupuestaria) para su conocimiento y a los fines que corresponda; tome razón la Secretaría General Académica; cumplido, </w:t>
      </w:r>
      <w:proofErr w:type="gramStart"/>
      <w:r w:rsidRPr="005407F1">
        <w:rPr>
          <w:bCs/>
          <w:szCs w:val="20"/>
          <w:lang w:val="es-ES"/>
        </w:rPr>
        <w:t>archívese.-----------------</w:t>
      </w:r>
      <w:proofErr w:type="gramEnd"/>
    </w:p>
    <w:p w:rsidR="005407F1" w:rsidRPr="005407F1" w:rsidRDefault="005407F1" w:rsidP="005407F1">
      <w:pPr>
        <w:jc w:val="both"/>
        <w:rPr>
          <w:rFonts w:ascii="Arial" w:hAnsi="Arial" w:cs="Arial"/>
          <w:lang w:val="es-ES"/>
        </w:rPr>
      </w:pPr>
    </w:p>
    <w:p w:rsidR="005407F1" w:rsidRPr="005407F1" w:rsidRDefault="005407F1" w:rsidP="005407F1">
      <w:pPr>
        <w:jc w:val="both"/>
        <w:rPr>
          <w:rFonts w:ascii="Arial" w:hAnsi="Arial" w:cs="Arial"/>
          <w:lang w:val="es-ES"/>
        </w:rPr>
      </w:pPr>
    </w:p>
    <w:p w:rsidR="005407F1" w:rsidRPr="005407F1" w:rsidRDefault="005407F1" w:rsidP="005407F1">
      <w:pPr>
        <w:jc w:val="both"/>
        <w:rPr>
          <w:rFonts w:ascii="Arial" w:hAnsi="Arial" w:cs="Arial"/>
          <w:lang w:val="es-ES"/>
        </w:rPr>
      </w:pPr>
    </w:p>
    <w:p w:rsidR="005407F1" w:rsidRPr="005407F1" w:rsidRDefault="005407F1" w:rsidP="005407F1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/>
          <w:szCs w:val="20"/>
          <w:lang w:val="es-ES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0423" w:rsidRDefault="00AA0423">
      <w:r>
        <w:separator/>
      </w:r>
    </w:p>
  </w:endnote>
  <w:endnote w:type="continuationSeparator" w:id="0">
    <w:p w:rsidR="00AA0423" w:rsidRDefault="00AA04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0423" w:rsidRDefault="00AA0423">
      <w:r>
        <w:separator/>
      </w:r>
    </w:p>
  </w:footnote>
  <w:footnote w:type="continuationSeparator" w:id="0">
    <w:p w:rsidR="00AA0423" w:rsidRDefault="00AA04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407F1"/>
    <w:rsid w:val="00574AE3"/>
    <w:rsid w:val="00590DF0"/>
    <w:rsid w:val="0059277F"/>
    <w:rsid w:val="005B0534"/>
    <w:rsid w:val="006324AC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0423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E3203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D4040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29</Words>
  <Characters>2910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10-05T16:35:00Z</dcterms:created>
  <dcterms:modified xsi:type="dcterms:W3CDTF">2023-11-13T11:45:00Z</dcterms:modified>
</cp:coreProperties>
</file>